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single" w:sz="8" w:space="0" w:color="7030A0"/>
          <w:left w:val="single" w:sz="8" w:space="0" w:color="7030A0"/>
          <w:bottom w:val="single" w:sz="8" w:space="0" w:color="7030A0"/>
          <w:right w:val="single" w:sz="8" w:space="0" w:color="7030A0"/>
          <w:insideH w:val="single" w:sz="8" w:space="0" w:color="7030A0"/>
          <w:insideV w:val="single" w:sz="8" w:space="0" w:color="7030A0"/>
        </w:tblBorders>
        <w:tblLook w:val="04A0" w:firstRow="1" w:lastRow="0" w:firstColumn="1" w:lastColumn="0" w:noHBand="0" w:noVBand="1"/>
      </w:tblPr>
      <w:tblGrid>
        <w:gridCol w:w="9618"/>
      </w:tblGrid>
      <w:tr w:rsidR="006F7891" w:rsidRPr="004F63E7" w14:paraId="3C8A0E42" w14:textId="77777777" w:rsidTr="006D6E86">
        <w:trPr>
          <w:trHeight w:val="4519"/>
        </w:trPr>
        <w:tc>
          <w:tcPr>
            <w:tcW w:w="5000" w:type="pct"/>
          </w:tcPr>
          <w:p w14:paraId="5DA314FA" w14:textId="1866D467" w:rsidR="00894AC7" w:rsidRPr="005F0583" w:rsidRDefault="004F63E7" w:rsidP="00672FA0">
            <w:pPr>
              <w:spacing w:before="240" w:after="240"/>
              <w:jc w:val="center"/>
              <w:rPr>
                <w:rFonts w:ascii="Calibri" w:hAnsi="Calibri" w:cs="Calibri"/>
                <w:bCs/>
                <w:color w:val="7030A0"/>
                <w:sz w:val="28"/>
                <w:szCs w:val="28"/>
                <w:cs/>
                <w:lang w:bidi="th-TH"/>
              </w:rPr>
            </w:pPr>
            <w:r w:rsidRPr="005F0583">
              <w:rPr>
                <w:rFonts w:ascii="Calibri" w:hAnsi="Calibri" w:cs="Tahoma" w:hint="cs"/>
                <w:bCs/>
                <w:color w:val="7030A0"/>
                <w:sz w:val="28"/>
                <w:szCs w:val="28"/>
                <w:cs/>
                <w:lang w:bidi="th-TH"/>
              </w:rPr>
              <w:t>ใบตอบรับของบิดามารดา</w:t>
            </w:r>
            <w:r w:rsidRPr="005F0583">
              <w:rPr>
                <w:rFonts w:ascii="Calibri" w:hAnsi="Calibri" w:cs="Tahoma"/>
                <w:bCs/>
                <w:color w:val="7030A0"/>
                <w:sz w:val="28"/>
                <w:szCs w:val="28"/>
                <w:cs/>
                <w:lang w:bidi="th-TH"/>
              </w:rPr>
              <w:t>/</w:t>
            </w:r>
            <w:r w:rsidRPr="005F0583">
              <w:rPr>
                <w:rFonts w:ascii="Calibri" w:hAnsi="Calibri" w:cs="Tahoma" w:hint="cs"/>
                <w:bCs/>
                <w:color w:val="7030A0"/>
                <w:sz w:val="28"/>
                <w:szCs w:val="28"/>
                <w:cs/>
                <w:lang w:bidi="th-TH"/>
              </w:rPr>
              <w:t>ผู้ปกครอง</w:t>
            </w:r>
          </w:p>
          <w:p w14:paraId="5468A837" w14:textId="107B5C1A" w:rsidR="00672FA0" w:rsidRPr="00D34B74" w:rsidRDefault="004F63E7" w:rsidP="00672FA0">
            <w:pPr>
              <w:spacing w:before="240" w:after="240"/>
              <w:jc w:val="center"/>
              <w:rPr>
                <w:rFonts w:cs="Angsana New"/>
                <w:sz w:val="28"/>
                <w:szCs w:val="28"/>
                <w:cs/>
                <w:lang w:bidi="th-TH"/>
              </w:rPr>
            </w:pPr>
            <w:r w:rsidRPr="005F0583">
              <w:rPr>
                <w:rFonts w:ascii="Calibri" w:hAnsi="Calibri" w:cs="Tahoma" w:hint="cs"/>
                <w:bCs/>
                <w:color w:val="7030A0"/>
                <w:sz w:val="28"/>
                <w:szCs w:val="28"/>
                <w:cs/>
                <w:lang w:bidi="th-TH"/>
              </w:rPr>
              <w:t>การลงทะเบียนเรียนในหลักสูตรภาษา</w:t>
            </w:r>
            <w:r w:rsidRPr="004F63E7">
              <w:rPr>
                <w:rFonts w:ascii="Calibri" w:hAnsi="Calibri" w:cs="Tahoma"/>
                <w:b/>
                <w:color w:val="7030A0"/>
                <w:sz w:val="28"/>
                <w:cs/>
                <w:lang w:bidi="th-TH"/>
              </w:rPr>
              <w:t xml:space="preserve"> </w:t>
            </w:r>
            <w:r w:rsidRPr="005F0583">
              <w:rPr>
                <w:rFonts w:ascii="Calibri" w:hAnsi="Calibri" w:cs="Calibri"/>
                <w:b/>
                <w:bCs/>
                <w:color w:val="7030A0"/>
                <w:sz w:val="28"/>
                <w:szCs w:val="28"/>
                <w:cs/>
                <w:lang w:bidi="th-TH"/>
              </w:rPr>
              <w:t>WACE</w:t>
            </w:r>
          </w:p>
          <w:p w14:paraId="76930006" w14:textId="2D03C5BF" w:rsidR="00F76069" w:rsidRPr="004F63E7" w:rsidRDefault="004F63E7" w:rsidP="00F76069">
            <w:pPr>
              <w:spacing w:after="24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 w:val="20"/>
                <w:szCs w:val="20"/>
                <w:cs/>
                <w:lang w:bidi="th-TH"/>
              </w:rPr>
              <w:t>ชื่อนักเรียน</w:t>
            </w:r>
            <w:r w:rsidRPr="004F63E7">
              <w:rPr>
                <w:rFonts w:ascii="Browallia New" w:hAnsi="Browallia New" w:cs="Tahoma"/>
                <w:sz w:val="20"/>
                <w:szCs w:val="20"/>
                <w:cs/>
                <w:lang w:bidi="th-TH"/>
              </w:rPr>
              <w:t xml:space="preserve"> </w:t>
            </w:r>
            <w:r w:rsidR="00F76069" w:rsidRPr="004F63E7">
              <w:rPr>
                <w:rFonts w:cs="Calibri"/>
                <w:cs/>
                <w:lang w:bidi="th-TH"/>
              </w:rPr>
              <w:t>________________________________________________</w:t>
            </w:r>
          </w:p>
          <w:p w14:paraId="0074EFD4" w14:textId="1B60ED5B" w:rsidR="006F7891" w:rsidRPr="004F63E7" w:rsidRDefault="004F63E7" w:rsidP="006F7891">
            <w:pPr>
              <w:tabs>
                <w:tab w:val="left" w:pos="4678"/>
              </w:tabs>
              <w:spacing w:before="240" w:after="24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ชื่อโรงเรียน</w:t>
            </w:r>
            <w:r w:rsidR="00D34B74">
              <w:rPr>
                <w:rFonts w:ascii="Browallia New" w:hAnsi="Browallia New" w:cs="Tahoma"/>
                <w:szCs w:val="20"/>
                <w:cs/>
                <w:lang w:bidi="th-TH"/>
              </w:rPr>
              <w:t xml:space="preserve"> </w:t>
            </w:r>
            <w:r w:rsidR="00541EA6" w:rsidRPr="004F63E7">
              <w:rPr>
                <w:rFonts w:cs="Calibri"/>
                <w:cs/>
                <w:lang w:bidi="th-TH"/>
              </w:rPr>
              <w:t>_________________________________________________</w:t>
            </w:r>
          </w:p>
          <w:p w14:paraId="137CC7EB" w14:textId="21B6D98F" w:rsidR="00485AF5" w:rsidRPr="004F63E7" w:rsidRDefault="004F63E7" w:rsidP="00541EA6">
            <w:pPr>
              <w:spacing w:before="240" w:after="24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ข้าพเจ้ารับรองว่าข้าพเจ้าได้เห็นใบสมัครนี้แล้ว</w:t>
            </w:r>
            <w:r w:rsidRPr="004F63E7">
              <w:rPr>
                <w:rFonts w:ascii="Browallia New" w:hAnsi="Browallia New" w:cs="Tahoma"/>
                <w:szCs w:val="20"/>
                <w:cs/>
                <w:lang w:bidi="th-TH"/>
              </w:rPr>
              <w:t xml:space="preserve"> </w:t>
            </w: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เท่าที่ข้าพเจ้าทราบ</w:t>
            </w:r>
            <w:r w:rsidRPr="004F63E7">
              <w:rPr>
                <w:rFonts w:ascii="Browallia New" w:hAnsi="Browallia New" w:cs="Tahoma"/>
                <w:szCs w:val="20"/>
                <w:cs/>
                <w:lang w:bidi="th-TH"/>
              </w:rPr>
              <w:t xml:space="preserve"> </w:t>
            </w: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ใบสมัครนี้มีการกรอกอย่างสมบูรณ์ตามความ</w:t>
            </w:r>
            <w:r w:rsidR="00AB29C2">
              <w:rPr>
                <w:rFonts w:ascii="Browallia New" w:hAnsi="Browallia New" w:cs="Tahoma"/>
                <w:szCs w:val="20"/>
                <w:cs/>
                <w:lang w:bidi="th-TH"/>
              </w:rPr>
              <w:br/>
            </w: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เป็นจริงและถูกต้องแล้ว</w:t>
            </w:r>
          </w:p>
          <w:p w14:paraId="7DE55F8C" w14:textId="754BD407" w:rsidR="00485AF5" w:rsidRPr="004F63E7" w:rsidRDefault="004F63E7" w:rsidP="00987034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u w:val="single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ชื่อ</w:t>
            </w:r>
            <w:r w:rsidR="006F7891" w:rsidRPr="004F63E7">
              <w:rPr>
                <w:rFonts w:cs="Calibri"/>
                <w:cs/>
                <w:lang w:bidi="th-TH"/>
              </w:rPr>
              <w:t xml:space="preserve"> ________________________________________________________</w:t>
            </w:r>
          </w:p>
          <w:p w14:paraId="638F7987" w14:textId="1AF81797" w:rsidR="00485AF5" w:rsidRPr="004F63E7" w:rsidRDefault="004F63E7" w:rsidP="006F7891">
            <w:pPr>
              <w:tabs>
                <w:tab w:val="right" w:leader="underscore" w:pos="6686"/>
                <w:tab w:val="left" w:pos="7112"/>
              </w:tabs>
              <w:spacing w:before="240" w:after="120" w:line="360" w:lineRule="auto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ลายมือชื่อ</w:t>
            </w:r>
            <w:r w:rsidR="006F7891" w:rsidRPr="004F63E7">
              <w:rPr>
                <w:rFonts w:cs="Calibri"/>
                <w:cs/>
                <w:lang w:bidi="th-TH"/>
              </w:rPr>
              <w:t xml:space="preserve"> __________________________________ </w:t>
            </w: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วันที่</w:t>
            </w:r>
            <w:r w:rsidR="006F7891" w:rsidRPr="004F63E7">
              <w:rPr>
                <w:rFonts w:cs="Calibri"/>
                <w:cs/>
                <w:lang w:bidi="th-TH"/>
              </w:rPr>
              <w:t xml:space="preserve"> ___/____/_____</w:t>
            </w:r>
          </w:p>
          <w:p w14:paraId="1236156D" w14:textId="4949E216" w:rsidR="00485AF5" w:rsidRPr="004F63E7" w:rsidRDefault="004F63E7" w:rsidP="00987034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cs/>
                <w:lang w:bidi="th-TH"/>
              </w:rPr>
            </w:pPr>
            <w:r w:rsidRPr="004F63E7">
              <w:rPr>
                <w:rFonts w:cs="Tahoma" w:hint="cs"/>
                <w:szCs w:val="20"/>
                <w:cs/>
                <w:lang w:bidi="th-TH"/>
              </w:rPr>
              <w:t>อีเมลติดต่อของบิดามารดา</w:t>
            </w:r>
            <w:r w:rsidRPr="004F63E7">
              <w:rPr>
                <w:rFonts w:cs="Tahoma"/>
                <w:szCs w:val="20"/>
                <w:cs/>
                <w:lang w:bidi="th-TH"/>
              </w:rPr>
              <w:t>/</w:t>
            </w:r>
            <w:r w:rsidRPr="004F63E7">
              <w:rPr>
                <w:rFonts w:cs="Tahoma" w:hint="cs"/>
                <w:szCs w:val="20"/>
                <w:cs/>
                <w:lang w:bidi="th-TH"/>
              </w:rPr>
              <w:t>ผู้ปกครอง</w:t>
            </w:r>
            <w:r w:rsidR="00485AF5" w:rsidRPr="004F63E7">
              <w:rPr>
                <w:rFonts w:cs="Calibri"/>
                <w:cs/>
                <w:lang w:bidi="th-TH"/>
              </w:rPr>
              <w:t xml:space="preserve">   </w:t>
            </w:r>
          </w:p>
          <w:tbl>
            <w:tblPr>
              <w:tblW w:w="9168" w:type="dxa"/>
              <w:tblBorders>
                <w:top w:val="single" w:sz="8" w:space="0" w:color="7030A0"/>
                <w:left w:val="single" w:sz="8" w:space="0" w:color="7030A0"/>
                <w:bottom w:val="single" w:sz="8" w:space="0" w:color="7030A0"/>
                <w:right w:val="single" w:sz="8" w:space="0" w:color="7030A0"/>
                <w:insideH w:val="single" w:sz="8" w:space="0" w:color="7030A0"/>
                <w:insideV w:val="single" w:sz="8" w:space="0" w:color="7030A0"/>
              </w:tblBorders>
              <w:tblLook w:val="0000" w:firstRow="0" w:lastRow="0" w:firstColumn="0" w:lastColumn="0" w:noHBand="0" w:noVBand="0"/>
            </w:tblPr>
            <w:tblGrid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</w:tblGrid>
            <w:tr w:rsidR="006F7891" w:rsidRPr="004F63E7" w14:paraId="0ED12F79" w14:textId="77777777" w:rsidTr="00541EA6">
              <w:trPr>
                <w:trHeight w:val="375"/>
              </w:trPr>
              <w:tc>
                <w:tcPr>
                  <w:tcW w:w="352" w:type="dxa"/>
                </w:tcPr>
                <w:p w14:paraId="3FE0A0DC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2787DC7C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22223C3E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66DDD09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0FC552D4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2007371B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4FD9C11A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6FD1E86C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62CE593D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2142697B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0BD551E1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1B2CF13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3BED76F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B5B7466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E8D33F0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A0E5196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025CA157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36A642C6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35C7A4E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DCCBAAF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22295D5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3DAC015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A07A5D8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32721C7F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5EBC037C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6DDE9398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</w:tr>
          </w:tbl>
          <w:p w14:paraId="0A16F52D" w14:textId="77777777" w:rsidR="00485AF5" w:rsidRPr="004F63E7" w:rsidRDefault="00485AF5" w:rsidP="00987034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u w:val="single"/>
                <w:cs/>
                <w:lang w:bidi="th-TH"/>
              </w:rPr>
            </w:pPr>
          </w:p>
          <w:tbl>
            <w:tblPr>
              <w:tblW w:w="9168" w:type="dxa"/>
              <w:tblBorders>
                <w:top w:val="single" w:sz="8" w:space="0" w:color="7030A0"/>
                <w:left w:val="single" w:sz="8" w:space="0" w:color="7030A0"/>
                <w:bottom w:val="single" w:sz="8" w:space="0" w:color="7030A0"/>
                <w:right w:val="single" w:sz="8" w:space="0" w:color="7030A0"/>
                <w:insideH w:val="single" w:sz="8" w:space="0" w:color="7030A0"/>
                <w:insideV w:val="single" w:sz="8" w:space="0" w:color="7030A0"/>
              </w:tblBorders>
              <w:tblLook w:val="0000" w:firstRow="0" w:lastRow="0" w:firstColumn="0" w:lastColumn="0" w:noHBand="0" w:noVBand="0"/>
            </w:tblPr>
            <w:tblGrid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2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  <w:gridCol w:w="353"/>
            </w:tblGrid>
            <w:tr w:rsidR="006F7891" w:rsidRPr="004F63E7" w14:paraId="5C32DEF1" w14:textId="77777777" w:rsidTr="00541EA6">
              <w:trPr>
                <w:trHeight w:val="375"/>
              </w:trPr>
              <w:tc>
                <w:tcPr>
                  <w:tcW w:w="352" w:type="dxa"/>
                </w:tcPr>
                <w:p w14:paraId="2DC86603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7BFE5070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6660C03D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28BBBF33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45A2D59A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2E95921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D0CF4D9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519E29B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D170983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2" w:type="dxa"/>
                </w:tcPr>
                <w:p w14:paraId="17D498B8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51F3922D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083B9F31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7256E248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0A33C8F0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7FB05E80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2C2640FF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52985113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386B28F5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020F1DCB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8F69F9C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4855D341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1F963C35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61907DB1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7F32D13B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5B91ADC8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  <w:tc>
                <w:tcPr>
                  <w:tcW w:w="353" w:type="dxa"/>
                </w:tcPr>
                <w:p w14:paraId="7EC4BA7A" w14:textId="77777777" w:rsidR="00485AF5" w:rsidRPr="004F63E7" w:rsidRDefault="00485AF5" w:rsidP="00987034">
                  <w:pPr>
                    <w:tabs>
                      <w:tab w:val="right" w:pos="9088"/>
                    </w:tabs>
                    <w:spacing w:before="60" w:after="60" w:line="240" w:lineRule="auto"/>
                    <w:ind w:right="-62" w:firstLine="34"/>
                    <w:rPr>
                      <w:rFonts w:cs="Calibri"/>
                      <w:sz w:val="20"/>
                      <w:szCs w:val="20"/>
                      <w:cs/>
                      <w:lang w:bidi="th-TH"/>
                    </w:rPr>
                  </w:pPr>
                </w:p>
              </w:tc>
            </w:tr>
          </w:tbl>
          <w:p w14:paraId="57513560" w14:textId="0C2BAC1D" w:rsidR="00516F27" w:rsidRPr="004F63E7" w:rsidRDefault="004F63E7" w:rsidP="004E78ED">
            <w:pPr>
              <w:tabs>
                <w:tab w:val="right" w:leader="underscore" w:pos="6686"/>
                <w:tab w:val="left" w:pos="7112"/>
              </w:tabs>
              <w:spacing w:before="240" w:after="12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ที่อยู่ปัจจุบัน</w:t>
            </w:r>
          </w:p>
          <w:p w14:paraId="61797FF6" w14:textId="2EF691C4" w:rsidR="00485AF5" w:rsidRPr="004F63E7" w:rsidRDefault="004F63E7" w:rsidP="00516F27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เลขที่</w:t>
            </w:r>
            <w:r w:rsidRPr="004F63E7">
              <w:rPr>
                <w:rFonts w:ascii="Browallia New" w:hAnsi="Browallia New" w:cs="Tahoma"/>
                <w:szCs w:val="20"/>
                <w:cs/>
                <w:lang w:bidi="th-TH"/>
              </w:rPr>
              <w:t>/</w:t>
            </w: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ถนน</w:t>
            </w:r>
            <w:r w:rsidR="00516F27" w:rsidRPr="004F63E7">
              <w:rPr>
                <w:rFonts w:cs="Calibri"/>
                <w:cs/>
                <w:lang w:bidi="th-TH"/>
              </w:rPr>
              <w:t xml:space="preserve"> ________________________________________________</w:t>
            </w:r>
          </w:p>
          <w:p w14:paraId="0D2EE347" w14:textId="6E751E0E" w:rsidR="00516F27" w:rsidRPr="004F63E7" w:rsidRDefault="004F63E7" w:rsidP="00516F27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เขตเมือง</w:t>
            </w:r>
            <w:r w:rsidR="00516F27" w:rsidRPr="004F63E7">
              <w:rPr>
                <w:rFonts w:cs="Calibri"/>
                <w:cs/>
                <w:lang w:bidi="th-TH"/>
              </w:rPr>
              <w:t xml:space="preserve"> ________________________</w:t>
            </w:r>
          </w:p>
          <w:p w14:paraId="5AD1C547" w14:textId="08457F7A" w:rsidR="00516F27" w:rsidRPr="004F63E7" w:rsidRDefault="004F63E7" w:rsidP="006F7891">
            <w:pPr>
              <w:tabs>
                <w:tab w:val="right" w:leader="underscore" w:pos="6686"/>
                <w:tab w:val="left" w:pos="7112"/>
              </w:tabs>
              <w:spacing w:after="120"/>
              <w:rPr>
                <w:rFonts w:cs="Calibri"/>
                <w:cs/>
                <w:lang w:bidi="th-TH"/>
              </w:rPr>
            </w:pPr>
            <w:r w:rsidRPr="004F63E7">
              <w:rPr>
                <w:rFonts w:ascii="Browallia New" w:hAnsi="Browallia New" w:cs="Tahoma" w:hint="cs"/>
                <w:szCs w:val="20"/>
                <w:cs/>
                <w:lang w:bidi="th-TH"/>
              </w:rPr>
              <w:t>รหัสไปรษณีย์</w:t>
            </w:r>
            <w:r w:rsidR="00516F27" w:rsidRPr="004F63E7">
              <w:rPr>
                <w:rFonts w:cs="Calibri"/>
                <w:cs/>
                <w:lang w:bidi="th-TH"/>
              </w:rPr>
              <w:t xml:space="preserve"> ______________</w:t>
            </w:r>
          </w:p>
        </w:tc>
      </w:tr>
    </w:tbl>
    <w:bookmarkStart w:id="0" w:name="_GoBack"/>
    <w:p w14:paraId="1751CF2C" w14:textId="77777777" w:rsidR="00485AF5" w:rsidRPr="004F63E7" w:rsidRDefault="00541EA6" w:rsidP="00541EA6">
      <w:pPr>
        <w:autoSpaceDE w:val="0"/>
        <w:autoSpaceDN w:val="0"/>
        <w:adjustRightInd w:val="0"/>
        <w:spacing w:before="360" w:after="0" w:line="240" w:lineRule="auto"/>
        <w:rPr>
          <w:rFonts w:cs="Calibri"/>
          <w:b/>
          <w:bCs/>
          <w:sz w:val="24"/>
          <w:szCs w:val="24"/>
          <w:cs/>
          <w:lang w:bidi="th-TH"/>
        </w:rPr>
      </w:pPr>
      <w:r w:rsidRPr="004F63E7">
        <w:rPr>
          <w:rFonts w:cs="Tahoma"/>
          <w:noProof/>
          <w:lang w:val="en-AU" w:eastAsia="en-AU"/>
        </w:rPr>
        <mc:AlternateContent>
          <mc:Choice Requires="wps">
            <w:drawing>
              <wp:inline distT="0" distB="0" distL="0" distR="0" wp14:anchorId="3885929E" wp14:editId="0CC6F288">
                <wp:extent cx="6057900" cy="1438275"/>
                <wp:effectExtent l="19050" t="19050" r="19050" b="2857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382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FBD5E" w14:textId="28C73B4F" w:rsidR="00541EA6" w:rsidRPr="005F0583" w:rsidRDefault="004F63E7" w:rsidP="004F63E7">
                            <w:pPr>
                              <w:spacing w:before="120" w:after="0" w:line="360" w:lineRule="auto"/>
                              <w:rPr>
                                <w:rFonts w:cs="Calibri"/>
                                <w:bCs/>
                                <w:i/>
                                <w:iCs/>
                                <w:color w:val="00000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5F0583">
                              <w:rPr>
                                <w:rFonts w:cs="Tahoma" w:hint="cs"/>
                                <w:bCs/>
                                <w:i/>
                                <w:iCs/>
                                <w:color w:val="000000"/>
                                <w:sz w:val="28"/>
                                <w:cs/>
                                <w:lang w:bidi="th-TH"/>
                              </w:rPr>
                              <w:t>นักเรียนที่ให้ข้อมูลที่ไม่ถูกต้องหรือข้อมูลที่ทำให้เกิดความเข้าใจผิดเพื่อประกอบใบสมัครของตนในการขออนุญาตลงทะเบียนนี้</w:t>
                            </w:r>
                            <w:r w:rsidRPr="005F0583">
                              <w:rPr>
                                <w:rFonts w:cs="Tahoma"/>
                                <w:bCs/>
                                <w:i/>
                                <w:iCs/>
                                <w:color w:val="000000"/>
                                <w:sz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5F0583">
                              <w:rPr>
                                <w:rFonts w:cs="Tahoma" w:hint="cs"/>
                                <w:bCs/>
                                <w:i/>
                                <w:iCs/>
                                <w:color w:val="000000"/>
                                <w:sz w:val="28"/>
                                <w:cs/>
                                <w:lang w:bidi="th-TH"/>
                              </w:rPr>
                              <w:t>จะถือว่าได้ละเมิดกฎการสอบและอาจถูกให้ถอนตัวออกจากหลักสูตรหรือถอดถอนผลการเรียนในหลักสูตรออกจากบันทึกของหน่วยงานกำกับดูแลหลักสูตรและมาตรฐานของโรงเรียนอย่างเป็นทางการ</w:t>
                            </w:r>
                            <w:r w:rsidRPr="005F0583">
                              <w:rPr>
                                <w:rFonts w:cs="Tahoma"/>
                                <w:bCs/>
                                <w:i/>
                                <w:color w:val="000000"/>
                                <w:sz w:val="28"/>
                                <w:szCs w:val="20"/>
                                <w:cs/>
                                <w:lang w:bidi="th-TH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85929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77pt;height:11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" fillcolor="#ededed [662]" strokecolor="#7030a0" strokeweight="2.25pt">
                <v:textbox>
                  <w:txbxContent>
                    <w:p w14:paraId="471FBD5E" w14:textId="28C73B4F" w:rsidR="00541EA6" w:rsidRPr="005F0583" w:rsidRDefault="004F63E7" w:rsidP="004F63E7">
                      <w:pPr>
                        <w:spacing w:before="120" w:after="0" w:line="360" w:lineRule="auto"/>
                        <w:rPr>
                          <w:rFonts w:cs="Calibri"/>
                          <w:bCs/>
                          <w:i/>
                          <w:iCs/>
                          <w:color w:val="000000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5F0583">
                        <w:rPr>
                          <w:rFonts w:cs="Tahoma" w:hint="cs"/>
                          <w:bCs/>
                          <w:i/>
                          <w:iCs/>
                          <w:color w:val="000000"/>
                          <w:sz w:val="28"/>
                          <w:cs/>
                          <w:lang w:bidi="th-TH"/>
                        </w:rPr>
                        <w:t>นักเรียนที่ให้ข้อมูลที่ไม่ถูกต้องหรือข้อมูลที่ทำให้เกิดความเข้าใจผิดเพื่อประกอบใบสมัครของตนในการขออนุญาตลงทะเบียนนี้</w:t>
                      </w:r>
                      <w:r w:rsidRPr="005F0583">
                        <w:rPr>
                          <w:rFonts w:cs="Tahoma"/>
                          <w:bCs/>
                          <w:i/>
                          <w:iCs/>
                          <w:color w:val="000000"/>
                          <w:sz w:val="28"/>
                          <w:cs/>
                          <w:lang w:bidi="th-TH"/>
                        </w:rPr>
                        <w:t xml:space="preserve"> </w:t>
                      </w:r>
                      <w:r w:rsidRPr="005F0583">
                        <w:rPr>
                          <w:rFonts w:cs="Tahoma" w:hint="cs"/>
                          <w:bCs/>
                          <w:i/>
                          <w:iCs/>
                          <w:color w:val="000000"/>
                          <w:sz w:val="28"/>
                          <w:cs/>
                          <w:lang w:bidi="th-TH"/>
                        </w:rPr>
                        <w:t>จะถือว่าได้ละเมิดกฎการสอบและอาจถูกให้ถอนตัวออกจากหลักสูตรหรือถอดถอนผลการเรียนในหลักสูตรออกจากบันทึกของหน่วยงานกำกับดูแลหลักสูตรและมาตรฐานของโรงเรียนอย่างเป็นทางการ</w:t>
                      </w:r>
                      <w:r w:rsidRPr="005F0583">
                        <w:rPr>
                          <w:rFonts w:cs="Tahoma"/>
                          <w:bCs/>
                          <w:i/>
                          <w:color w:val="000000"/>
                          <w:sz w:val="28"/>
                          <w:szCs w:val="20"/>
                          <w:cs/>
                          <w:lang w:bidi="th-TH"/>
                        </w:rPr>
                        <w:t xml:space="preserve">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End w:id="0"/>
    </w:p>
    <w:sectPr w:rsidR="00485AF5" w:rsidRPr="004F63E7" w:rsidSect="006D6E86">
      <w:headerReference w:type="default" r:id="rId6"/>
      <w:headerReference w:type="first" r:id="rId7"/>
      <w:footerReference w:type="first" r:id="rId8"/>
      <w:pgSz w:w="11906" w:h="16838"/>
      <w:pgMar w:top="1361" w:right="1134" w:bottom="1361" w:left="1134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6D7B0" w14:textId="77777777" w:rsidR="00AE0431" w:rsidRDefault="00AE0431" w:rsidP="00485AF5">
      <w:pPr>
        <w:spacing w:after="0" w:line="240" w:lineRule="auto"/>
        <w:rPr>
          <w:rFonts w:cs="Calibri"/>
          <w:cs/>
          <w:lang w:bidi="th-TH"/>
        </w:rPr>
      </w:pPr>
      <w:r>
        <w:separator/>
      </w:r>
    </w:p>
  </w:endnote>
  <w:endnote w:type="continuationSeparator" w:id="0">
    <w:p w14:paraId="1DED07D7" w14:textId="77777777" w:rsidR="00AE0431" w:rsidRDefault="00AE0431" w:rsidP="00485AF5">
      <w:pPr>
        <w:spacing w:after="0" w:line="240" w:lineRule="auto"/>
        <w:rPr>
          <w:rFonts w:cs="Calibri"/>
          <w:cs/>
          <w:lang w:bidi="th-TH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altName w:val="Arial Unicode MS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Browallia New">
    <w:altName w:val="Arial Unicode MS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822E5" w14:textId="77777777" w:rsidR="006D6E86" w:rsidRPr="006D6E86" w:rsidRDefault="006D6E86" w:rsidP="006D6E86">
    <w:pPr>
      <w:pStyle w:val="Footer"/>
      <w:spacing w:line="276" w:lineRule="auto"/>
      <w:rPr>
        <w:rFonts w:cstheme="minorHAnsi"/>
        <w:sz w:val="18"/>
        <w:szCs w:val="18"/>
        <w:rtl/>
      </w:rPr>
    </w:pPr>
    <w:r w:rsidRPr="006D6E86">
      <w:rPr>
        <w:rFonts w:cstheme="minorHAnsi"/>
        <w:sz w:val="18"/>
        <w:szCs w:val="18"/>
      </w:rPr>
      <w:t>2021/36124</w:t>
    </w:r>
    <w:r w:rsidRPr="006D6E86">
      <w:rPr>
        <w:rFonts w:cstheme="minorHAnsi"/>
        <w:sz w:val="18"/>
        <w:szCs w:val="18"/>
        <w:rtl/>
      </w:rPr>
      <w:t>v2</w:t>
    </w:r>
  </w:p>
  <w:p w14:paraId="70A3F215" w14:textId="5FE15460" w:rsidR="006D6E86" w:rsidRPr="006D6E86" w:rsidRDefault="006D6E86" w:rsidP="006D6E86">
    <w:pPr>
      <w:pStyle w:val="Footer"/>
      <w:spacing w:line="276" w:lineRule="auto"/>
      <w:rPr>
        <w:rFonts w:cstheme="minorHAnsi"/>
        <w:sz w:val="18"/>
        <w:szCs w:val="18"/>
      </w:rPr>
    </w:pPr>
    <w:r w:rsidRPr="006D6E86">
      <w:rPr>
        <w:rFonts w:cstheme="minorHAnsi"/>
        <w:sz w:val="18"/>
        <w:szCs w:val="18"/>
      </w:rPr>
      <w:t>Thai</w:t>
    </w:r>
    <w:r w:rsidRPr="006D6E86">
      <w:rPr>
        <w:rFonts w:cstheme="minorHAnsi"/>
        <w:sz w:val="18"/>
        <w:szCs w:val="18"/>
        <w:rtl/>
      </w:rPr>
      <w:t xml:space="preserve"> | </w:t>
    </w:r>
    <w:r w:rsidRPr="006D6E86">
      <w:rPr>
        <w:rFonts w:cstheme="minorHAnsi"/>
        <w:sz w:val="18"/>
        <w:szCs w:val="18"/>
      </w:rPr>
      <w:t>Languages enrolment application online</w:t>
    </w:r>
    <w:r w:rsidRPr="006D6E86">
      <w:rPr>
        <w:rFonts w:cstheme="minorHAnsi"/>
        <w:sz w:val="18"/>
        <w:szCs w:val="18"/>
        <w:rtl/>
      </w:rPr>
      <w:t xml:space="preserve"> | </w:t>
    </w:r>
    <w:r w:rsidRPr="006D6E86">
      <w:rPr>
        <w:rFonts w:cstheme="minorHAnsi"/>
        <w:sz w:val="18"/>
        <w:szCs w:val="18"/>
      </w:rPr>
      <w:t>Parent acknowledg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86DF2F" w14:textId="77777777" w:rsidR="00AE0431" w:rsidRDefault="00AE0431" w:rsidP="00485AF5">
      <w:pPr>
        <w:spacing w:after="0" w:line="240" w:lineRule="auto"/>
        <w:rPr>
          <w:rFonts w:cs="Calibri"/>
          <w:cs/>
          <w:lang w:bidi="th-TH"/>
        </w:rPr>
      </w:pPr>
      <w:r>
        <w:separator/>
      </w:r>
    </w:p>
  </w:footnote>
  <w:footnote w:type="continuationSeparator" w:id="0">
    <w:p w14:paraId="5A029D20" w14:textId="77777777" w:rsidR="00AE0431" w:rsidRDefault="00AE0431" w:rsidP="00485AF5">
      <w:pPr>
        <w:spacing w:after="0" w:line="240" w:lineRule="auto"/>
        <w:rPr>
          <w:rFonts w:cs="Calibri"/>
          <w:cs/>
          <w:lang w:bidi="th-TH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284DDC" w14:textId="58A8292A" w:rsidR="00672FA0" w:rsidRDefault="00672FA0" w:rsidP="00894AC7">
    <w:pPr>
      <w:pStyle w:val="Header"/>
      <w:jc w:val="right"/>
      <w:rPr>
        <w:rFonts w:ascii="Calibri" w:hAnsi="Calibri" w:cs="Calibri"/>
        <w:b/>
        <w:bCs/>
        <w:color w:val="7030A0"/>
        <w:sz w:val="18"/>
        <w:szCs w:val="18"/>
        <w:cs/>
        <w:lang w:bidi="th-T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A811" w14:textId="5C8AF275" w:rsidR="006D6E86" w:rsidRDefault="006D6E86" w:rsidP="006D6E86">
    <w:pPr>
      <w:pStyle w:val="Header"/>
      <w:spacing w:after="240"/>
    </w:pPr>
    <w:r w:rsidRPr="00672FA0">
      <w:rPr>
        <w:rFonts w:ascii="Calibri" w:hAnsi="Calibri" w:cs="Calibri"/>
        <w:b/>
        <w:noProof/>
        <w:color w:val="7030A0"/>
        <w:sz w:val="18"/>
        <w:szCs w:val="18"/>
        <w:lang w:val="en-AU" w:eastAsia="en-AU"/>
      </w:rPr>
      <w:drawing>
        <wp:anchor distT="0" distB="0" distL="114300" distR="114300" simplePos="0" relativeHeight="251658240" behindDoc="0" locked="0" layoutInCell="1" allowOverlap="1" wp14:anchorId="6DCF2B2D" wp14:editId="45D107E6">
          <wp:simplePos x="0" y="0"/>
          <wp:positionH relativeFrom="margin">
            <wp:align>center</wp:align>
          </wp:positionH>
          <wp:positionV relativeFrom="page">
            <wp:posOffset>450215</wp:posOffset>
          </wp:positionV>
          <wp:extent cx="6453481" cy="576000"/>
          <wp:effectExtent l="0" t="0" r="5080" b="0"/>
          <wp:wrapSquare wrapText="bothSides"/>
          <wp:docPr id="54" name="Picture 54" descr="C:\Users\josep\Documents\SCSA and Government and tree letterhead (purpl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ep\Documents\SCSA and Government and tree letterhead (purpl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3481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cyMbOwsDQzNzBV0lEKTi0uzszPAykwrAUAlmYazSwAAAA="/>
  </w:docVars>
  <w:rsids>
    <w:rsidRoot w:val="00485AF5"/>
    <w:rsid w:val="00000EFB"/>
    <w:rsid w:val="00053B4A"/>
    <w:rsid w:val="000B5FCE"/>
    <w:rsid w:val="00187D0F"/>
    <w:rsid w:val="00196654"/>
    <w:rsid w:val="001B018E"/>
    <w:rsid w:val="0021138C"/>
    <w:rsid w:val="003218D1"/>
    <w:rsid w:val="003C3F04"/>
    <w:rsid w:val="0043255F"/>
    <w:rsid w:val="00485AF5"/>
    <w:rsid w:val="004E78ED"/>
    <w:rsid w:val="004F63E7"/>
    <w:rsid w:val="004F679E"/>
    <w:rsid w:val="00510294"/>
    <w:rsid w:val="005122DB"/>
    <w:rsid w:val="00516F27"/>
    <w:rsid w:val="00541EA6"/>
    <w:rsid w:val="005C2499"/>
    <w:rsid w:val="005F0583"/>
    <w:rsid w:val="00635E44"/>
    <w:rsid w:val="00672FA0"/>
    <w:rsid w:val="006D6E86"/>
    <w:rsid w:val="006F7891"/>
    <w:rsid w:val="00756C1C"/>
    <w:rsid w:val="007E725F"/>
    <w:rsid w:val="00837EED"/>
    <w:rsid w:val="00894132"/>
    <w:rsid w:val="00894AC7"/>
    <w:rsid w:val="008C6D94"/>
    <w:rsid w:val="00A967C8"/>
    <w:rsid w:val="00AA0A30"/>
    <w:rsid w:val="00AB29C2"/>
    <w:rsid w:val="00AE0431"/>
    <w:rsid w:val="00B6595D"/>
    <w:rsid w:val="00BA2259"/>
    <w:rsid w:val="00BF5B7D"/>
    <w:rsid w:val="00C82023"/>
    <w:rsid w:val="00D33754"/>
    <w:rsid w:val="00D34B74"/>
    <w:rsid w:val="00D907B2"/>
    <w:rsid w:val="00DA65B8"/>
    <w:rsid w:val="00EA1111"/>
    <w:rsid w:val="00F76069"/>
    <w:rsid w:val="00FF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F1A48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h-T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5AF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5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85A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85AF5"/>
  </w:style>
  <w:style w:type="paragraph" w:styleId="Footer">
    <w:name w:val="footer"/>
    <w:basedOn w:val="Normal"/>
    <w:link w:val="FooterChar"/>
    <w:uiPriority w:val="99"/>
    <w:unhideWhenUsed/>
    <w:rsid w:val="00485A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AF5"/>
  </w:style>
  <w:style w:type="paragraph" w:styleId="BalloonText">
    <w:name w:val="Balloon Text"/>
    <w:basedOn w:val="Normal"/>
    <w:link w:val="BalloonTextChar"/>
    <w:uiPriority w:val="99"/>
    <w:semiHidden/>
    <w:unhideWhenUsed/>
    <w:rsid w:val="003C3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F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6T04:40:00Z</dcterms:created>
  <dcterms:modified xsi:type="dcterms:W3CDTF">2021-07-08T05:21:00Z</dcterms:modified>
</cp:coreProperties>
</file>